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D005D" w14:textId="29949BC4" w:rsidR="006F624D" w:rsidRPr="00143C21" w:rsidRDefault="00EF2A24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 w:rsidRPr="00143C21">
        <w:rPr>
          <w:rFonts w:ascii="Avenir Next LT Pro" w:hAnsi="Avenir Next LT Pro"/>
          <w:b/>
          <w:sz w:val="24"/>
          <w:szCs w:val="24"/>
        </w:rPr>
        <w:t>Search Committee Meeting</w:t>
      </w:r>
    </w:p>
    <w:p w14:paraId="13ECA06A" w14:textId="28647648" w:rsidR="008E7D4E" w:rsidRPr="005C0D76" w:rsidRDefault="00A64CE6" w:rsidP="005C0D76">
      <w:pPr>
        <w:jc w:val="center"/>
        <w:rPr>
          <w:rFonts w:ascii="Avenir Next LT Pro" w:hAnsi="Avenir Next LT Pro"/>
          <w:b/>
          <w:sz w:val="24"/>
          <w:szCs w:val="24"/>
        </w:rPr>
      </w:pPr>
      <w:r>
        <w:rPr>
          <w:rFonts w:ascii="Avenir Next LT Pro" w:hAnsi="Avenir Next LT Pro"/>
          <w:b/>
          <w:sz w:val="24"/>
          <w:szCs w:val="24"/>
        </w:rPr>
        <w:t>Honors Dea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attendees and date, time, and location of next meeting"/>
      </w:tblPr>
      <w:tblGrid>
        <w:gridCol w:w="2070"/>
        <w:gridCol w:w="7290"/>
      </w:tblGrid>
      <w:tr w:rsidR="00EF2A24" w14:paraId="284F5B53" w14:textId="77777777" w:rsidTr="003C1FD6">
        <w:tc>
          <w:tcPr>
            <w:tcW w:w="2070" w:type="dxa"/>
          </w:tcPr>
          <w:p w14:paraId="39583051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Present:</w:t>
            </w:r>
          </w:p>
        </w:tc>
        <w:tc>
          <w:tcPr>
            <w:tcW w:w="7290" w:type="dxa"/>
          </w:tcPr>
          <w:p w14:paraId="2EF559A7" w14:textId="1240935A" w:rsidR="004C2277" w:rsidRPr="004C2277" w:rsidRDefault="004C2277" w:rsidP="004C2277">
            <w:pPr>
              <w:pStyle w:val="NoSpacing"/>
              <w:rPr>
                <w:rFonts w:ascii="Avenir Next LT Pro" w:hAnsi="Avenir Next LT Pro"/>
              </w:rPr>
            </w:pPr>
            <w:r w:rsidRPr="004C2277">
              <w:rPr>
                <w:rFonts w:ascii="Avenir Next LT Pro" w:hAnsi="Avenir Next LT Pro"/>
              </w:rPr>
              <w:t xml:space="preserve">Dr. Diana Cheshire                          </w:t>
            </w:r>
          </w:p>
          <w:p w14:paraId="157D23AD" w14:textId="5261AB8D" w:rsidR="004C2277" w:rsidRPr="004C2277" w:rsidRDefault="004C2277" w:rsidP="004C2277">
            <w:pPr>
              <w:pStyle w:val="NoSpacing"/>
              <w:rPr>
                <w:rFonts w:ascii="Avenir Next LT Pro" w:hAnsi="Avenir Next LT Pro"/>
              </w:rPr>
            </w:pPr>
            <w:r w:rsidRPr="004C2277">
              <w:rPr>
                <w:rFonts w:ascii="Avenir Next LT Pro" w:hAnsi="Avenir Next LT Pro"/>
              </w:rPr>
              <w:t xml:space="preserve">Dr. Brent Baker                                </w:t>
            </w:r>
          </w:p>
          <w:p w14:paraId="7CCE6CAD" w14:textId="07FF217C" w:rsidR="004C2277" w:rsidRPr="004C2277" w:rsidRDefault="004C2277" w:rsidP="004C2277">
            <w:pPr>
              <w:pStyle w:val="NoSpacing"/>
              <w:rPr>
                <w:rFonts w:ascii="Avenir Next LT Pro" w:hAnsi="Avenir Next LT Pro"/>
              </w:rPr>
            </w:pPr>
            <w:r w:rsidRPr="004C2277">
              <w:rPr>
                <w:rFonts w:ascii="Avenir Next LT Pro" w:hAnsi="Avenir Next LT Pro"/>
              </w:rPr>
              <w:t xml:space="preserve">Dr. Deepa </w:t>
            </w:r>
            <w:proofErr w:type="spellStart"/>
            <w:r w:rsidRPr="004C2277">
              <w:rPr>
                <w:rFonts w:ascii="Avenir Next LT Pro" w:hAnsi="Avenir Next LT Pro"/>
              </w:rPr>
              <w:t>Devasenapathy</w:t>
            </w:r>
            <w:proofErr w:type="spellEnd"/>
            <w:r w:rsidRPr="004C2277">
              <w:rPr>
                <w:rFonts w:ascii="Avenir Next LT Pro" w:hAnsi="Avenir Next LT Pro"/>
              </w:rPr>
              <w:t xml:space="preserve">            </w:t>
            </w:r>
          </w:p>
          <w:p w14:paraId="162C17F8" w14:textId="61B43CAE" w:rsidR="004C2277" w:rsidRPr="004C2277" w:rsidRDefault="004C2277" w:rsidP="004C2277">
            <w:pPr>
              <w:pStyle w:val="NoSpacing"/>
              <w:rPr>
                <w:rFonts w:ascii="Avenir Next LT Pro" w:hAnsi="Avenir Next LT Pro"/>
              </w:rPr>
            </w:pPr>
            <w:r w:rsidRPr="004C2277">
              <w:rPr>
                <w:rFonts w:ascii="Avenir Next LT Pro" w:hAnsi="Avenir Next LT Pro"/>
              </w:rPr>
              <w:t xml:space="preserve">Dr. Melodie Eichbauer   </w:t>
            </w:r>
          </w:p>
          <w:p w14:paraId="34A046F5" w14:textId="03773A86" w:rsidR="004C2277" w:rsidRPr="004C2277" w:rsidRDefault="004C2277" w:rsidP="004C2277">
            <w:pPr>
              <w:pStyle w:val="NoSpacing"/>
              <w:rPr>
                <w:rFonts w:ascii="Avenir Next LT Pro" w:hAnsi="Avenir Next LT Pro"/>
              </w:rPr>
            </w:pPr>
            <w:r w:rsidRPr="004C2277">
              <w:rPr>
                <w:rFonts w:ascii="Avenir Next LT Pro" w:hAnsi="Avenir Next LT Pro"/>
              </w:rPr>
              <w:t xml:space="preserve">Dr. Colleen Robb </w:t>
            </w:r>
            <w:r w:rsidR="00122F4B">
              <w:rPr>
                <w:rFonts w:ascii="Avenir Next LT Pro" w:hAnsi="Avenir Next LT Pro"/>
              </w:rPr>
              <w:t>(virtual)</w:t>
            </w:r>
            <w:r w:rsidRPr="004C2277">
              <w:rPr>
                <w:rFonts w:ascii="Avenir Next LT Pro" w:hAnsi="Avenir Next LT Pro"/>
              </w:rPr>
              <w:t xml:space="preserve"> </w:t>
            </w:r>
          </w:p>
          <w:p w14:paraId="03CEF1E2" w14:textId="4C3841FC" w:rsidR="004C2277" w:rsidRPr="004C2277" w:rsidRDefault="004C2277" w:rsidP="004C2277">
            <w:pPr>
              <w:pStyle w:val="NoSpacing"/>
              <w:rPr>
                <w:rFonts w:ascii="Avenir Next LT Pro" w:hAnsi="Avenir Next LT Pro"/>
              </w:rPr>
            </w:pPr>
            <w:r w:rsidRPr="004C2277">
              <w:rPr>
                <w:rFonts w:ascii="Avenir Next LT Pro" w:hAnsi="Avenir Next LT Pro"/>
              </w:rPr>
              <w:t xml:space="preserve">Dr. Starlette Sinclair  </w:t>
            </w:r>
          </w:p>
          <w:p w14:paraId="35222C84" w14:textId="25484F4B" w:rsidR="004C2277" w:rsidRPr="004C2277" w:rsidRDefault="004C2277" w:rsidP="004C2277">
            <w:pPr>
              <w:pStyle w:val="NoSpacing"/>
              <w:rPr>
                <w:rFonts w:ascii="Avenir Next LT Pro" w:hAnsi="Avenir Next LT Pro"/>
              </w:rPr>
            </w:pPr>
            <w:r w:rsidRPr="004C2277">
              <w:rPr>
                <w:rFonts w:ascii="Avenir Next LT Pro" w:hAnsi="Avenir Next LT Pro"/>
              </w:rPr>
              <w:t xml:space="preserve">Dr. Valerie Weiss  </w:t>
            </w:r>
          </w:p>
          <w:p w14:paraId="11C6C2BE" w14:textId="537E6186" w:rsidR="004C2277" w:rsidRPr="004C2277" w:rsidRDefault="004C2277" w:rsidP="004C2277">
            <w:pPr>
              <w:pStyle w:val="NoSpacing"/>
              <w:rPr>
                <w:rFonts w:ascii="Avenir Next LT Pro" w:hAnsi="Avenir Next LT Pro"/>
              </w:rPr>
            </w:pPr>
            <w:r w:rsidRPr="004C2277">
              <w:rPr>
                <w:rFonts w:ascii="Avenir Next LT Pro" w:hAnsi="Avenir Next LT Pro"/>
              </w:rPr>
              <w:t xml:space="preserve">Mr. Gerritt </w:t>
            </w:r>
            <w:proofErr w:type="spellStart"/>
            <w:r w:rsidRPr="004C2277">
              <w:rPr>
                <w:rFonts w:ascii="Avenir Next LT Pro" w:hAnsi="Avenir Next LT Pro"/>
              </w:rPr>
              <w:t>Vandermeer</w:t>
            </w:r>
            <w:proofErr w:type="spellEnd"/>
            <w:r w:rsidRPr="004C2277">
              <w:rPr>
                <w:rFonts w:ascii="Avenir Next LT Pro" w:hAnsi="Avenir Next LT Pro"/>
              </w:rPr>
              <w:t xml:space="preserve">                                                    </w:t>
            </w:r>
          </w:p>
          <w:p w14:paraId="4235289E" w14:textId="24937360" w:rsidR="004C2277" w:rsidRDefault="00122F4B" w:rsidP="004C2277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Ms. </w:t>
            </w:r>
            <w:r w:rsidR="004C2277" w:rsidRPr="004C2277">
              <w:rPr>
                <w:rFonts w:ascii="Avenir Next LT Pro" w:hAnsi="Avenir Next LT Pro"/>
              </w:rPr>
              <w:t xml:space="preserve">Annaliese Bayer                                </w:t>
            </w:r>
          </w:p>
          <w:p w14:paraId="1D126C0E" w14:textId="113402E1" w:rsidR="004C2277" w:rsidRPr="004C2277" w:rsidRDefault="00122F4B" w:rsidP="004C2277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Ms. Vee Leonard</w:t>
            </w:r>
          </w:p>
          <w:p w14:paraId="66C8069D" w14:textId="5BAE0EDF" w:rsidR="004C2277" w:rsidRPr="004C2277" w:rsidRDefault="00122F4B" w:rsidP="004C2277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Ms. </w:t>
            </w:r>
            <w:r w:rsidR="004C2277" w:rsidRPr="004C2277">
              <w:rPr>
                <w:rFonts w:ascii="Avenir Next LT Pro" w:hAnsi="Avenir Next LT Pro"/>
              </w:rPr>
              <w:t>Heather MacQueen</w:t>
            </w:r>
          </w:p>
          <w:p w14:paraId="22B29159" w14:textId="5041E488" w:rsidR="004C2277" w:rsidRPr="004C2277" w:rsidRDefault="00122F4B" w:rsidP="004C2277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Ms. </w:t>
            </w:r>
            <w:r w:rsidR="004C2277" w:rsidRPr="004C2277">
              <w:rPr>
                <w:rFonts w:ascii="Avenir Next LT Pro" w:hAnsi="Avenir Next LT Pro"/>
              </w:rPr>
              <w:t>Jessica Shultz</w:t>
            </w:r>
          </w:p>
          <w:p w14:paraId="377ED4C8" w14:textId="3C06B958" w:rsidR="004C2277" w:rsidRPr="004C2277" w:rsidRDefault="00122F4B" w:rsidP="004C2277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Ms. </w:t>
            </w:r>
            <w:r w:rsidR="004C2277" w:rsidRPr="004C2277">
              <w:rPr>
                <w:rFonts w:ascii="Avenir Next LT Pro" w:hAnsi="Avenir Next LT Pro"/>
              </w:rPr>
              <w:t>Waneka McFarlane</w:t>
            </w:r>
          </w:p>
          <w:p w14:paraId="7AB26165" w14:textId="7F4D411B" w:rsidR="00513283" w:rsidRPr="00EF2A24" w:rsidRDefault="00122F4B" w:rsidP="004C2277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Dr. </w:t>
            </w:r>
            <w:r w:rsidR="004C2277" w:rsidRPr="004C2277">
              <w:rPr>
                <w:rFonts w:ascii="Avenir Next LT Pro" w:hAnsi="Avenir Next LT Pro"/>
              </w:rPr>
              <w:t>Mark Rieger</w:t>
            </w:r>
          </w:p>
        </w:tc>
      </w:tr>
      <w:tr w:rsidR="00EF2A24" w14:paraId="521C0A8D" w14:textId="77777777" w:rsidTr="003C1FD6">
        <w:tc>
          <w:tcPr>
            <w:tcW w:w="2070" w:type="dxa"/>
          </w:tcPr>
          <w:p w14:paraId="076F4DE8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Date/Time:</w:t>
            </w:r>
          </w:p>
        </w:tc>
        <w:tc>
          <w:tcPr>
            <w:tcW w:w="7290" w:type="dxa"/>
          </w:tcPr>
          <w:p w14:paraId="03534B07" w14:textId="518A6F93" w:rsidR="00EF2A24" w:rsidRDefault="005C0D76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September 22, 2033</w:t>
            </w:r>
          </w:p>
          <w:p w14:paraId="7BC1BA7B" w14:textId="076A7A3A" w:rsidR="00513283" w:rsidRPr="00EF2A24" w:rsidRDefault="005C0D76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2:00 – 4:00 p.m.</w:t>
            </w:r>
          </w:p>
        </w:tc>
      </w:tr>
      <w:tr w:rsidR="00EF2A24" w14:paraId="59F80230" w14:textId="77777777" w:rsidTr="003C1FD6">
        <w:tc>
          <w:tcPr>
            <w:tcW w:w="2070" w:type="dxa"/>
          </w:tcPr>
          <w:p w14:paraId="18CDA575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Location:</w:t>
            </w:r>
          </w:p>
        </w:tc>
        <w:tc>
          <w:tcPr>
            <w:tcW w:w="7290" w:type="dxa"/>
          </w:tcPr>
          <w:p w14:paraId="24513200" w14:textId="4EC2DF95" w:rsidR="00EF2A24" w:rsidRPr="00EF2A24" w:rsidRDefault="005C0D76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Marieb Hall 402</w:t>
            </w:r>
            <w:r w:rsidR="00EF2A24" w:rsidRPr="00EF2A24">
              <w:rPr>
                <w:rFonts w:ascii="Avenir Next LT Pro" w:hAnsi="Avenir Next LT Pro"/>
              </w:rPr>
              <w:t xml:space="preserve"> and Teams</w:t>
            </w:r>
          </w:p>
        </w:tc>
      </w:tr>
    </w:tbl>
    <w:p w14:paraId="61FCE418" w14:textId="0FA139F8" w:rsidR="00EF2A24" w:rsidRDefault="00EF2A24" w:rsidP="00EF2A24">
      <w:pPr>
        <w:jc w:val="center"/>
        <w:rPr>
          <w:rFonts w:ascii="Avenir Next LT Pro" w:hAnsi="Avenir Next LT Pro"/>
        </w:rPr>
      </w:pPr>
    </w:p>
    <w:p w14:paraId="37B97EF6" w14:textId="5E317620" w:rsidR="00EF2A24" w:rsidRPr="006F624D" w:rsidRDefault="00EF2A24" w:rsidP="00EF2A24">
      <w:pPr>
        <w:rPr>
          <w:rFonts w:ascii="Avenir Next LT Pro" w:hAnsi="Avenir Next LT Pro"/>
          <w:b/>
          <w:bCs/>
          <w:sz w:val="24"/>
          <w:szCs w:val="24"/>
        </w:rPr>
      </w:pPr>
      <w:r w:rsidRPr="00EF2A24">
        <w:rPr>
          <w:rFonts w:ascii="Avenir Next LT Pro" w:hAnsi="Avenir Next LT Pro"/>
          <w:b/>
          <w:bCs/>
          <w:sz w:val="24"/>
          <w:szCs w:val="24"/>
        </w:rPr>
        <w:t>Meeting Minutes</w:t>
      </w:r>
    </w:p>
    <w:p w14:paraId="69C18500" w14:textId="4F03CAB8" w:rsidR="00EF2A24" w:rsidRPr="00EF2A24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Start Time: </w:t>
      </w:r>
      <w:r w:rsidR="00122F4B">
        <w:rPr>
          <w:rFonts w:ascii="Avenir Next LT Pro" w:hAnsi="Avenir Next LT Pro"/>
          <w:b/>
          <w:bCs/>
        </w:rPr>
        <w:t>2:00 p.m.</w:t>
      </w:r>
    </w:p>
    <w:p w14:paraId="458AD938" w14:textId="309E3317" w:rsidR="00EF2A24" w:rsidRPr="00EF2A24" w:rsidRDefault="00EF2A24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>Introductions</w:t>
      </w:r>
    </w:p>
    <w:p w14:paraId="4DD5842C" w14:textId="062E0E2E" w:rsidR="009D7B36" w:rsidRDefault="009D7B36" w:rsidP="009D7B36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Committee members introduced themselves. </w:t>
      </w:r>
    </w:p>
    <w:p w14:paraId="2FE2A38C" w14:textId="77777777" w:rsidR="009D7B36" w:rsidRPr="009D7B36" w:rsidRDefault="009D7B36" w:rsidP="009D7B36">
      <w:pPr>
        <w:pStyle w:val="ListParagraph"/>
        <w:ind w:left="1080"/>
        <w:rPr>
          <w:rFonts w:ascii="Avenir Next LT Pro" w:hAnsi="Avenir Next LT Pro"/>
        </w:rPr>
      </w:pPr>
    </w:p>
    <w:p w14:paraId="08F712C2" w14:textId="40820C11" w:rsidR="00EF2A24" w:rsidRPr="00EF2A24" w:rsidRDefault="00EF2A24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>Charge to the Committee</w:t>
      </w:r>
    </w:p>
    <w:p w14:paraId="5815CAB5" w14:textId="42560DE2" w:rsidR="00EF2A24" w:rsidRDefault="009D7B36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Provost Rieger asked the committee to develop a pool of applicants. </w:t>
      </w:r>
    </w:p>
    <w:p w14:paraId="7A5F6C97" w14:textId="0537C701" w:rsidR="009D7B36" w:rsidRDefault="009D7B36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A requirement of the position is to qualify at the rank of Professor.</w:t>
      </w:r>
    </w:p>
    <w:p w14:paraId="47DA1567" w14:textId="77777777" w:rsidR="009D7B36" w:rsidRDefault="009D7B36" w:rsidP="00FD6E88">
      <w:pPr>
        <w:pStyle w:val="ListParagraph"/>
        <w:ind w:left="1080"/>
        <w:rPr>
          <w:rFonts w:ascii="Avenir Next LT Pro" w:hAnsi="Avenir Next LT Pro"/>
        </w:rPr>
      </w:pPr>
    </w:p>
    <w:p w14:paraId="3BDDE876" w14:textId="570E561F" w:rsidR="00EF2A24" w:rsidRPr="00EF2A24" w:rsidRDefault="00EF2A24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>Training</w:t>
      </w:r>
    </w:p>
    <w:p w14:paraId="5C0AD154" w14:textId="44BE298A" w:rsidR="00EF2A24" w:rsidRDefault="009D7B36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Ethics and Compliance</w:t>
      </w:r>
    </w:p>
    <w:p w14:paraId="4E4C74EA" w14:textId="6BDBEB55" w:rsidR="009D7B36" w:rsidRDefault="009D7B36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General Counsel – Searching in the Sunshine</w:t>
      </w:r>
    </w:p>
    <w:p w14:paraId="6EE01F9A" w14:textId="6CA7661A" w:rsidR="009D7B36" w:rsidRDefault="009D7B36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Human Resources</w:t>
      </w:r>
    </w:p>
    <w:p w14:paraId="6D04DF31" w14:textId="77777777" w:rsidR="009D7B36" w:rsidRDefault="009D7B36" w:rsidP="009D7B36">
      <w:pPr>
        <w:pStyle w:val="ListParagraph"/>
        <w:ind w:left="1080"/>
        <w:rPr>
          <w:rFonts w:ascii="Avenir Next LT Pro" w:hAnsi="Avenir Next LT Pro"/>
        </w:rPr>
      </w:pPr>
    </w:p>
    <w:p w14:paraId="5B1F8179" w14:textId="260D7D33" w:rsidR="00EF2A24" w:rsidRPr="00EF2A24" w:rsidRDefault="00EF2A24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>Committee Business</w:t>
      </w:r>
    </w:p>
    <w:p w14:paraId="6E88E6C4" w14:textId="45570768" w:rsidR="00EF2A24" w:rsidRDefault="009D7B36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Discussion </w:t>
      </w:r>
      <w:r w:rsidR="00122F4B">
        <w:rPr>
          <w:rFonts w:ascii="Avenir Next LT Pro" w:hAnsi="Avenir Next LT Pro"/>
        </w:rPr>
        <w:t xml:space="preserve">on the creation </w:t>
      </w:r>
      <w:r>
        <w:rPr>
          <w:rFonts w:ascii="Avenir Next LT Pro" w:hAnsi="Avenir Next LT Pro"/>
        </w:rPr>
        <w:t xml:space="preserve">of the job description and </w:t>
      </w:r>
      <w:r w:rsidR="00FD6E88">
        <w:rPr>
          <w:rFonts w:ascii="Avenir Next LT Pro" w:hAnsi="Avenir Next LT Pro"/>
        </w:rPr>
        <w:t>edits.</w:t>
      </w:r>
    </w:p>
    <w:p w14:paraId="4BB0B34D" w14:textId="1AFE2ACB" w:rsidR="00FD6E88" w:rsidRDefault="00122F4B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  <w:r>
        <w:rPr>
          <w:rFonts w:ascii="Avenir Next LT Pro" w:hAnsi="Avenir Next LT Pro"/>
        </w:rPr>
        <w:t>Committee will plan to meet again in two to three weeks.</w:t>
      </w:r>
    </w:p>
    <w:p w14:paraId="2A02A867" w14:textId="77777777" w:rsidR="00EF2A24" w:rsidRPr="00EF2A24" w:rsidRDefault="00EF2A24" w:rsidP="00EF2A24">
      <w:pPr>
        <w:ind w:left="360"/>
        <w:rPr>
          <w:rFonts w:ascii="Avenir Next LT Pro" w:hAnsi="Avenir Next LT Pro"/>
        </w:rPr>
      </w:pPr>
    </w:p>
    <w:p w14:paraId="75666156" w14:textId="55FE7ADF" w:rsidR="00EF2A24" w:rsidRPr="00EF2A24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End Time: </w:t>
      </w:r>
      <w:r w:rsidR="00122F4B">
        <w:rPr>
          <w:rFonts w:ascii="Avenir Next LT Pro" w:hAnsi="Avenir Next LT Pro"/>
          <w:b/>
          <w:bCs/>
        </w:rPr>
        <w:t>4:00 p.m.</w:t>
      </w:r>
    </w:p>
    <w:sectPr w:rsidR="00EF2A24" w:rsidRPr="00EF2A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6F456F"/>
    <w:multiLevelType w:val="hybridMultilevel"/>
    <w:tmpl w:val="2E18AF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61384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MjO2NDO3NDAxNTNW0lEKTi0uzszPAykwrAUAbWOGOiwAAAA="/>
  </w:docVars>
  <w:rsids>
    <w:rsidRoot w:val="00967BDF"/>
    <w:rsid w:val="00122F4B"/>
    <w:rsid w:val="00143C21"/>
    <w:rsid w:val="00407F09"/>
    <w:rsid w:val="004C2277"/>
    <w:rsid w:val="00513283"/>
    <w:rsid w:val="005C0D76"/>
    <w:rsid w:val="006F624D"/>
    <w:rsid w:val="0087172C"/>
    <w:rsid w:val="008E7D4E"/>
    <w:rsid w:val="00967BDF"/>
    <w:rsid w:val="009D7B36"/>
    <w:rsid w:val="00A64CE6"/>
    <w:rsid w:val="00C71E16"/>
    <w:rsid w:val="00EE4FF0"/>
    <w:rsid w:val="00EF2A24"/>
    <w:rsid w:val="00F415D7"/>
    <w:rsid w:val="00FD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11D78"/>
  <w15:chartTrackingRefBased/>
  <w15:docId w15:val="{7EA6CEBE-9D0B-4134-BBA0-1D92280E6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unhideWhenUsed/>
    <w:qFormat/>
    <w:rsid w:val="00EF2A24"/>
    <w:pPr>
      <w:spacing w:after="0" w:line="276" w:lineRule="auto"/>
    </w:pPr>
    <w:rPr>
      <w:rFonts w:eastAsiaTheme="minorEastAsia"/>
      <w:spacing w:val="4"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EF2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th, Kristin</dc:creator>
  <cp:keywords/>
  <dc:description/>
  <cp:lastModifiedBy>Eacho, Julie</cp:lastModifiedBy>
  <cp:revision>8</cp:revision>
  <dcterms:created xsi:type="dcterms:W3CDTF">2023-06-21T13:06:00Z</dcterms:created>
  <dcterms:modified xsi:type="dcterms:W3CDTF">2023-09-27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04c470053dc4d894265effa7be27b2a3d700b7098344fe9c20b055c792cf8e</vt:lpwstr>
  </property>
</Properties>
</file>